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16577" w14:textId="25453618" w:rsidR="001445C9" w:rsidRPr="001445C9" w:rsidRDefault="00DA0313" w:rsidP="001445C9">
      <w:pPr>
        <w:spacing w:before="90" w:after="200" w:line="276" w:lineRule="auto"/>
        <w:ind w:left="3031" w:right="3031" w:hanging="904"/>
        <w:jc w:val="center"/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</w:pPr>
      <w:r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Obrazac</w:t>
      </w:r>
      <w:r w:rsidR="001445C9" w:rsidRPr="001445C9">
        <w:rPr>
          <w:rFonts w:ascii="Times New Roman" w:eastAsiaTheme="minorEastAsia" w:hAnsi="Times New Roman" w:cs="Times New Roman"/>
          <w:b/>
          <w:spacing w:val="-5"/>
          <w:kern w:val="0"/>
          <w:sz w:val="24"/>
          <w:lang w:eastAsia="hr-HR"/>
          <w14:ligatures w14:val="none"/>
        </w:rPr>
        <w:t xml:space="preserve"> </w:t>
      </w:r>
      <w:r w:rsidR="00437FED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1</w:t>
      </w:r>
      <w:r w:rsidR="001445C9"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:</w:t>
      </w:r>
      <w:r w:rsidR="001445C9" w:rsidRPr="001445C9">
        <w:rPr>
          <w:rFonts w:ascii="Times New Roman" w:eastAsiaTheme="minorEastAsia" w:hAnsi="Times New Roman" w:cs="Times New Roman"/>
          <w:b/>
          <w:spacing w:val="-4"/>
          <w:kern w:val="0"/>
          <w:sz w:val="24"/>
          <w:lang w:eastAsia="hr-HR"/>
          <w14:ligatures w14:val="none"/>
        </w:rPr>
        <w:t xml:space="preserve"> </w:t>
      </w:r>
      <w:r w:rsidR="001445C9"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Prijavni</w:t>
      </w:r>
      <w:r w:rsidR="001445C9">
        <w:rPr>
          <w:rFonts w:ascii="Times New Roman" w:eastAsiaTheme="minorEastAsia" w:hAnsi="Times New Roman" w:cs="Times New Roman"/>
          <w:b/>
          <w:spacing w:val="-3"/>
          <w:kern w:val="0"/>
          <w:sz w:val="24"/>
          <w:lang w:eastAsia="hr-HR"/>
          <w14:ligatures w14:val="none"/>
        </w:rPr>
        <w:t xml:space="preserve"> </w:t>
      </w:r>
      <w:r w:rsidR="001445C9" w:rsidRPr="001445C9">
        <w:rPr>
          <w:rFonts w:ascii="Times New Roman" w:eastAsiaTheme="minorEastAsia" w:hAnsi="Times New Roman" w:cs="Times New Roman"/>
          <w:b/>
          <w:spacing w:val="-2"/>
          <w:kern w:val="0"/>
          <w:sz w:val="24"/>
          <w:lang w:eastAsia="hr-HR"/>
          <w14:ligatures w14:val="none"/>
        </w:rPr>
        <w:t>obrazac</w:t>
      </w:r>
    </w:p>
    <w:p w14:paraId="6FC18033" w14:textId="77777777" w:rsidR="001445C9" w:rsidRPr="001445C9" w:rsidRDefault="001445C9" w:rsidP="001445C9">
      <w:pPr>
        <w:spacing w:before="90" w:after="200" w:line="276" w:lineRule="auto"/>
        <w:ind w:left="118" w:right="163"/>
        <w:jc w:val="both"/>
        <w:rPr>
          <w:rFonts w:ascii="Times New Roman" w:eastAsiaTheme="minorEastAsia" w:hAnsi="Times New Roman" w:cs="Times New Roman"/>
          <w:i/>
          <w:kern w:val="0"/>
          <w:sz w:val="24"/>
          <w:lang w:eastAsia="hr-HR"/>
          <w14:ligatures w14:val="none"/>
        </w:rPr>
      </w:pP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apom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zasjenj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5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siv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boj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treb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izbrisati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odnošenj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1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av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(molimo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E BRISATI druge dijelove prijave).</w:t>
      </w:r>
    </w:p>
    <w:p w14:paraId="1A76E23D" w14:textId="351C6088" w:rsidR="001445C9" w:rsidRPr="001445C9" w:rsidRDefault="001445C9" w:rsidP="0007344B">
      <w:pPr>
        <w:widowControl w:val="0"/>
        <w:autoSpaceDE w:val="0"/>
        <w:autoSpaceDN w:val="0"/>
        <w:spacing w:before="90" w:after="0" w:line="276" w:lineRule="auto"/>
        <w:ind w:left="118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60E87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Naziv</w:t>
      </w:r>
      <w:r w:rsidRPr="00E60E87">
        <w:rPr>
          <w:rFonts w:ascii="Times New Roman" w:eastAsia="Times New Roman" w:hAnsi="Times New Roman" w:cs="Times New Roman"/>
          <w:b/>
          <w:spacing w:val="-3"/>
          <w:kern w:val="0"/>
          <w:sz w:val="24"/>
          <w:szCs w:val="24"/>
          <w14:ligatures w14:val="none"/>
        </w:rPr>
        <w:t xml:space="preserve"> </w:t>
      </w:r>
      <w:r w:rsidRPr="00E60E87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prijave:</w:t>
      </w:r>
      <w:r w:rsidRPr="00E60E87">
        <w:rPr>
          <w:rFonts w:ascii="Times New Roman" w:eastAsia="Times New Roman" w:hAnsi="Times New Roman" w:cs="Times New Roman"/>
          <w:b/>
          <w:spacing w:val="-4"/>
          <w:kern w:val="0"/>
          <w:sz w:val="24"/>
          <w:szCs w:val="24"/>
          <w14:ligatures w14:val="none"/>
        </w:rPr>
        <w:t xml:space="preserve"> </w:t>
      </w:r>
      <w:r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rijava </w:t>
      </w:r>
      <w:r w:rsidR="0097576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ičko-senjske</w:t>
      </w:r>
      <w:r w:rsidR="00544363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6E0EEC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županije </w:t>
      </w:r>
      <w:r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a </w:t>
      </w:r>
      <w:r w:rsidR="00E73B1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oziv na dostavu prijava za sudjelovanje u postupku pred-odabira unaprijed određenih prijavitelja te </w:t>
      </w:r>
      <w:proofErr w:type="spellStart"/>
      <w:r w:rsidR="00E73B1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ioritiziranih</w:t>
      </w:r>
      <w:proofErr w:type="spellEnd"/>
      <w:r w:rsidR="00E73B1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 integriranih projektnih prijedloga u svrhu provedbe teritorijalne strategije za područje otoka </w:t>
      </w:r>
      <w:r w:rsidR="0097576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ičko-senjske</w:t>
      </w:r>
      <w:r w:rsidR="00E73B1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županije</w:t>
      </w:r>
      <w:r w:rsidR="00BA009B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7582AE2D" w14:textId="56DCF370" w:rsidR="001445C9" w:rsidRDefault="001445C9" w:rsidP="001445C9">
      <w:pPr>
        <w:pStyle w:val="Heading1"/>
        <w:numPr>
          <w:ilvl w:val="0"/>
          <w:numId w:val="1"/>
        </w:numPr>
        <w:tabs>
          <w:tab w:val="left" w:pos="359"/>
        </w:tabs>
        <w:spacing w:before="178"/>
        <w:ind w:left="1080" w:hanging="938"/>
      </w:pPr>
      <w:r>
        <w:rPr>
          <w:color w:val="4471C4"/>
        </w:rPr>
        <w:t>Podac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županiji</w:t>
      </w:r>
    </w:p>
    <w:p w14:paraId="3160EC75" w14:textId="77777777" w:rsidR="001445C9" w:rsidRDefault="001445C9" w:rsidP="001445C9">
      <w:pPr>
        <w:pStyle w:val="BodyText"/>
        <w:spacing w:after="1"/>
        <w:rPr>
          <w:b/>
        </w:rPr>
      </w:pPr>
    </w:p>
    <w:tbl>
      <w:tblPr>
        <w:tblW w:w="9062" w:type="dxa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89"/>
        <w:gridCol w:w="6673"/>
      </w:tblGrid>
      <w:tr w:rsidR="001445C9" w14:paraId="4C76DB5D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57149A78" w14:textId="41A12671" w:rsidR="001445C9" w:rsidRDefault="0040178E" w:rsidP="00717A01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pravnom</w:t>
            </w:r>
            <w:r>
              <w:rPr>
                <w:b/>
                <w:spacing w:val="-2"/>
                <w:sz w:val="24"/>
              </w:rPr>
              <w:t xml:space="preserve"> zastupniku županije</w:t>
            </w:r>
          </w:p>
        </w:tc>
      </w:tr>
      <w:tr w:rsidR="001445C9" w14:paraId="22162EB5" w14:textId="77777777" w:rsidTr="001445C9">
        <w:trPr>
          <w:trHeight w:val="515"/>
        </w:trPr>
        <w:tc>
          <w:tcPr>
            <w:tcW w:w="2389" w:type="dxa"/>
          </w:tcPr>
          <w:p w14:paraId="06CA5C99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1C4F1CF2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40178E" w14:paraId="20256DDC" w14:textId="77777777" w:rsidTr="001445C9">
        <w:trPr>
          <w:trHeight w:val="515"/>
        </w:trPr>
        <w:tc>
          <w:tcPr>
            <w:tcW w:w="2389" w:type="dxa"/>
          </w:tcPr>
          <w:p w14:paraId="1ED6C788" w14:textId="59EF92BB" w:rsidR="0040178E" w:rsidRDefault="0040178E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4"/>
                <w:sz w:val="24"/>
              </w:rPr>
              <w:t>OIB:</w:t>
            </w:r>
          </w:p>
        </w:tc>
        <w:tc>
          <w:tcPr>
            <w:tcW w:w="6673" w:type="dxa"/>
          </w:tcPr>
          <w:p w14:paraId="30B162BB" w14:textId="77777777" w:rsidR="0040178E" w:rsidRDefault="0040178E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19B15B2C" w14:textId="77777777" w:rsidTr="001445C9">
        <w:trPr>
          <w:trHeight w:val="517"/>
        </w:trPr>
        <w:tc>
          <w:tcPr>
            <w:tcW w:w="2389" w:type="dxa"/>
          </w:tcPr>
          <w:p w14:paraId="480A9179" w14:textId="77777777" w:rsidR="001445C9" w:rsidRDefault="001445C9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587B9FE1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28EF1456" w14:textId="77777777" w:rsidTr="001445C9">
        <w:trPr>
          <w:trHeight w:val="515"/>
        </w:trPr>
        <w:tc>
          <w:tcPr>
            <w:tcW w:w="2389" w:type="dxa"/>
          </w:tcPr>
          <w:p w14:paraId="4403780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54219F74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72E29870" w14:textId="77777777" w:rsidTr="001445C9">
        <w:trPr>
          <w:trHeight w:val="515"/>
        </w:trPr>
        <w:tc>
          <w:tcPr>
            <w:tcW w:w="2389" w:type="dxa"/>
          </w:tcPr>
          <w:p w14:paraId="76EBEFF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5462F1C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5DDA7A4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79FEFA85" w14:textId="5E4C88A7" w:rsidR="001445C9" w:rsidRDefault="0040178E" w:rsidP="00717A01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kontakt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osobi</w:t>
            </w:r>
          </w:p>
        </w:tc>
      </w:tr>
      <w:tr w:rsidR="001445C9" w14:paraId="02D74CC6" w14:textId="77777777" w:rsidTr="001445C9">
        <w:trPr>
          <w:trHeight w:val="516"/>
        </w:trPr>
        <w:tc>
          <w:tcPr>
            <w:tcW w:w="2389" w:type="dxa"/>
          </w:tcPr>
          <w:p w14:paraId="63752AF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20FF727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7FF33D4" w14:textId="77777777" w:rsidTr="001445C9">
        <w:trPr>
          <w:trHeight w:val="518"/>
        </w:trPr>
        <w:tc>
          <w:tcPr>
            <w:tcW w:w="2389" w:type="dxa"/>
          </w:tcPr>
          <w:p w14:paraId="393CF94C" w14:textId="77777777" w:rsidR="001445C9" w:rsidRDefault="001445C9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7334B48B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82AA5B3" w14:textId="77777777" w:rsidTr="001445C9">
        <w:trPr>
          <w:trHeight w:val="515"/>
        </w:trPr>
        <w:tc>
          <w:tcPr>
            <w:tcW w:w="2389" w:type="dxa"/>
          </w:tcPr>
          <w:p w14:paraId="24742542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16C61545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7B57BD7F" w14:textId="77777777" w:rsidTr="001445C9">
        <w:trPr>
          <w:trHeight w:val="515"/>
        </w:trPr>
        <w:tc>
          <w:tcPr>
            <w:tcW w:w="2389" w:type="dxa"/>
          </w:tcPr>
          <w:p w14:paraId="27238F42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1A3B988B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</w:tbl>
    <w:p w14:paraId="47A008D2" w14:textId="77777777" w:rsidR="00734966" w:rsidRDefault="00734966" w:rsidP="00E73B18">
      <w:pPr>
        <w:pStyle w:val="Heading1"/>
        <w:tabs>
          <w:tab w:val="left" w:pos="359"/>
        </w:tabs>
        <w:spacing w:before="80"/>
        <w:ind w:left="0" w:firstLine="0"/>
        <w:rPr>
          <w:color w:val="4471C4"/>
        </w:rPr>
      </w:pPr>
    </w:p>
    <w:p w14:paraId="7F6FD6B6" w14:textId="7546B5B5" w:rsidR="00E73B18" w:rsidRDefault="007727B6" w:rsidP="00E73B18">
      <w:pPr>
        <w:pStyle w:val="Heading1"/>
        <w:numPr>
          <w:ilvl w:val="0"/>
          <w:numId w:val="1"/>
        </w:numPr>
        <w:tabs>
          <w:tab w:val="left" w:pos="359"/>
        </w:tabs>
        <w:spacing w:before="80"/>
        <w:ind w:hanging="216"/>
        <w:rPr>
          <w:color w:val="4471C4"/>
        </w:rPr>
      </w:pPr>
      <w:r w:rsidRPr="004B56FE">
        <w:rPr>
          <w:color w:val="4471C4"/>
        </w:rPr>
        <w:t>Sadržaj pr</w:t>
      </w:r>
      <w:r w:rsidR="006C5E44" w:rsidRPr="004B56FE">
        <w:rPr>
          <w:color w:val="4471C4"/>
        </w:rPr>
        <w:t>i</w:t>
      </w:r>
      <w:r w:rsidRPr="004B56FE">
        <w:rPr>
          <w:color w:val="4471C4"/>
        </w:rPr>
        <w:t xml:space="preserve">jave </w:t>
      </w:r>
    </w:p>
    <w:p w14:paraId="404D4B22" w14:textId="77777777" w:rsidR="00E73B18" w:rsidRPr="00E73B18" w:rsidRDefault="00E73B18" w:rsidP="00E73B18">
      <w:pPr>
        <w:pStyle w:val="Heading1"/>
        <w:tabs>
          <w:tab w:val="left" w:pos="359"/>
        </w:tabs>
        <w:spacing w:before="80"/>
        <w:ind w:left="142" w:firstLine="0"/>
        <w:rPr>
          <w:color w:val="4471C4"/>
        </w:rPr>
      </w:pPr>
    </w:p>
    <w:p w14:paraId="3B90F92F" w14:textId="77777777" w:rsidR="0016536C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613EBF">
        <w:rPr>
          <w:rFonts w:ascii="Times New Roman" w:hAnsi="Times New Roman" w:cs="Times New Roman"/>
          <w:sz w:val="24"/>
          <w:szCs w:val="24"/>
        </w:rPr>
        <w:t>Obrazac 1. Prijavni obrazac</w:t>
      </w:r>
    </w:p>
    <w:p w14:paraId="43B4666D" w14:textId="77777777" w:rsidR="0016536C" w:rsidRPr="00B840BD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B840BD">
        <w:rPr>
          <w:rFonts w:ascii="Times New Roman" w:hAnsi="Times New Roman" w:cs="Times New Roman"/>
          <w:sz w:val="24"/>
          <w:szCs w:val="24"/>
        </w:rPr>
        <w:t>okaz o usvajanju TS-a od strane županijske skupštine</w:t>
      </w:r>
    </w:p>
    <w:p w14:paraId="7ACA4214" w14:textId="77777777" w:rsidR="0016536C" w:rsidRPr="00BD6325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BD6325">
        <w:rPr>
          <w:rFonts w:ascii="Times New Roman" w:eastAsiaTheme="majorEastAsia" w:hAnsi="Times New Roman" w:cs="Times New Roman"/>
          <w:sz w:val="24"/>
          <w:szCs w:val="24"/>
        </w:rPr>
        <w:t>Obrazac 2. Popis mogućih prijavitelja i projektnih prijedloga</w:t>
      </w:r>
      <w:r w:rsidRPr="00BD632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55FB57" w14:textId="063FE8D4" w:rsidR="0016536C" w:rsidRPr="0028188C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r w:rsidRPr="00613EBF">
        <w:rPr>
          <w:rFonts w:ascii="Times New Roman" w:hAnsi="Times New Roman" w:cs="Times New Roman"/>
          <w:sz w:val="24"/>
          <w:szCs w:val="24"/>
        </w:rPr>
        <w:t xml:space="preserve">apisnik sa sjednice otočnog partnerstva i/ili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613EBF">
        <w:rPr>
          <w:rFonts w:ascii="Times New Roman" w:hAnsi="Times New Roman" w:cs="Times New Roman"/>
          <w:sz w:val="24"/>
          <w:szCs w:val="24"/>
        </w:rPr>
        <w:t>dluk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613EBF">
        <w:rPr>
          <w:rFonts w:ascii="Times New Roman" w:hAnsi="Times New Roman" w:cs="Times New Roman"/>
          <w:sz w:val="24"/>
          <w:szCs w:val="24"/>
        </w:rPr>
        <w:t xml:space="preserve"> otočnog partnerstva o suglasnosti na projektne prijedloge koji se prijavljuju na </w:t>
      </w:r>
      <w:r>
        <w:rPr>
          <w:rFonts w:ascii="Times New Roman" w:hAnsi="Times New Roman" w:cs="Times New Roman"/>
          <w:sz w:val="24"/>
          <w:szCs w:val="24"/>
        </w:rPr>
        <w:t xml:space="preserve">Poziv za pred-odabir </w:t>
      </w:r>
      <w:r w:rsidRPr="0028188C">
        <w:rPr>
          <w:rFonts w:ascii="Times New Roman" w:hAnsi="Times New Roman" w:cs="Times New Roman"/>
          <w:sz w:val="24"/>
          <w:szCs w:val="24"/>
        </w:rPr>
        <w:t>iz koje je vidljivo da je otočno partnerstvo informirano o projektima koji se predlažu u okviru Poziva za pred-odabir, o načinu bodovanja i broju bodova ostvarenog po svakom projektu te da je na konač</w:t>
      </w:r>
      <w:r w:rsidR="005A7FDD">
        <w:rPr>
          <w:rFonts w:ascii="Times New Roman" w:hAnsi="Times New Roman" w:cs="Times New Roman"/>
          <w:sz w:val="24"/>
          <w:szCs w:val="24"/>
        </w:rPr>
        <w:t>a</w:t>
      </w:r>
      <w:r w:rsidRPr="0028188C">
        <w:rPr>
          <w:rFonts w:ascii="Times New Roman" w:hAnsi="Times New Roman" w:cs="Times New Roman"/>
          <w:sz w:val="24"/>
          <w:szCs w:val="24"/>
        </w:rPr>
        <w:t xml:space="preserve">n </w:t>
      </w:r>
      <w:r w:rsidR="005A7FDD">
        <w:rPr>
          <w:rFonts w:ascii="Times New Roman" w:hAnsi="Times New Roman" w:cs="Times New Roman"/>
          <w:sz w:val="24"/>
          <w:szCs w:val="24"/>
        </w:rPr>
        <w:t xml:space="preserve">popis </w:t>
      </w:r>
      <w:r w:rsidRPr="0028188C">
        <w:rPr>
          <w:rFonts w:ascii="Times New Roman" w:hAnsi="Times New Roman" w:cs="Times New Roman"/>
          <w:sz w:val="24"/>
          <w:szCs w:val="24"/>
        </w:rPr>
        <w:t>dalo svoju suglasnost</w:t>
      </w:r>
    </w:p>
    <w:p w14:paraId="49981F08" w14:textId="77777777" w:rsidR="0016536C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AD017F">
        <w:rPr>
          <w:rFonts w:ascii="Times New Roman" w:hAnsi="Times New Roman" w:cs="Times New Roman"/>
          <w:sz w:val="24"/>
          <w:szCs w:val="24"/>
        </w:rPr>
        <w:t>Prilog 1. Informacije o projektnom prijedlogu</w:t>
      </w:r>
      <w:r>
        <w:rPr>
          <w:rFonts w:ascii="Times New Roman" w:hAnsi="Times New Roman" w:cs="Times New Roman"/>
          <w:sz w:val="24"/>
          <w:szCs w:val="24"/>
        </w:rPr>
        <w:t>, za svaki projekt pojedinačno</w:t>
      </w:r>
    </w:p>
    <w:p w14:paraId="3F1CB003" w14:textId="01276AC9" w:rsidR="0016536C" w:rsidRPr="00E60E87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E60E87">
        <w:rPr>
          <w:rFonts w:ascii="Times New Roman" w:eastAsiaTheme="majorEastAsia" w:hAnsi="Times New Roman" w:cs="Times New Roman"/>
          <w:sz w:val="24"/>
          <w:szCs w:val="24"/>
        </w:rPr>
        <w:t xml:space="preserve">Prilog 2. Tablica </w:t>
      </w:r>
      <w:r w:rsidR="00F30348" w:rsidRPr="00E60E87">
        <w:rPr>
          <w:rFonts w:ascii="Times New Roman" w:eastAsiaTheme="majorEastAsia" w:hAnsi="Times New Roman" w:cs="Times New Roman"/>
          <w:sz w:val="24"/>
          <w:szCs w:val="24"/>
        </w:rPr>
        <w:t xml:space="preserve">kriterija prihvatljivost </w:t>
      </w:r>
      <w:r w:rsidR="0018153E" w:rsidRPr="00E60E87">
        <w:rPr>
          <w:rFonts w:ascii="Times New Roman" w:eastAsiaTheme="majorEastAsia" w:hAnsi="Times New Roman" w:cs="Times New Roman"/>
          <w:sz w:val="24"/>
          <w:szCs w:val="24"/>
        </w:rPr>
        <w:t xml:space="preserve">i </w:t>
      </w:r>
      <w:r w:rsidRPr="00E60E87">
        <w:rPr>
          <w:rFonts w:ascii="Times New Roman" w:eastAsiaTheme="majorEastAsia" w:hAnsi="Times New Roman" w:cs="Times New Roman"/>
          <w:sz w:val="24"/>
          <w:szCs w:val="24"/>
        </w:rPr>
        <w:t>prioritizacije za svaki projekt pojedinačno</w:t>
      </w:r>
    </w:p>
    <w:p w14:paraId="22C8DB9B" w14:textId="644AA1B3" w:rsidR="001445C9" w:rsidRDefault="001445C9" w:rsidP="001445C9">
      <w:pPr>
        <w:pStyle w:val="Heading1"/>
        <w:numPr>
          <w:ilvl w:val="0"/>
          <w:numId w:val="1"/>
        </w:numPr>
        <w:tabs>
          <w:tab w:val="left" w:pos="359"/>
        </w:tabs>
        <w:spacing w:before="80"/>
        <w:ind w:hanging="216"/>
      </w:pPr>
      <w:r>
        <w:rPr>
          <w:color w:val="4471C4"/>
        </w:rPr>
        <w:lastRenderedPageBreak/>
        <w:t>Izjava</w:t>
      </w:r>
      <w:r>
        <w:rPr>
          <w:color w:val="4471C4"/>
          <w:spacing w:val="-3"/>
        </w:rPr>
        <w:t xml:space="preserve"> </w:t>
      </w:r>
      <w:r>
        <w:rPr>
          <w:color w:val="4471C4"/>
        </w:rPr>
        <w:t>prijavitelja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2"/>
        </w:rPr>
        <w:t xml:space="preserve"> </w:t>
      </w:r>
      <w:r>
        <w:rPr>
          <w:color w:val="4471C4"/>
        </w:rPr>
        <w:t>sadržaju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točnosti</w:t>
      </w:r>
      <w:r>
        <w:rPr>
          <w:color w:val="4471C4"/>
          <w:spacing w:val="-2"/>
        </w:rPr>
        <w:t xml:space="preserve"> prijave</w:t>
      </w:r>
    </w:p>
    <w:p w14:paraId="0E9D9716" w14:textId="77777777" w:rsidR="001445C9" w:rsidRDefault="001445C9" w:rsidP="001445C9">
      <w:pPr>
        <w:pStyle w:val="BodyText"/>
        <w:spacing w:before="11"/>
        <w:rPr>
          <w:b/>
          <w:sz w:val="23"/>
        </w:rPr>
      </w:pPr>
    </w:p>
    <w:p w14:paraId="1BDC6E5F" w14:textId="28E26CAB" w:rsidR="001445C9" w:rsidRPr="004B56FE" w:rsidRDefault="001445C9" w:rsidP="00544363">
      <w:pPr>
        <w:pStyle w:val="BodyText"/>
        <w:spacing w:line="278" w:lineRule="auto"/>
        <w:ind w:left="118"/>
        <w:jc w:val="both"/>
      </w:pPr>
      <w:r w:rsidRPr="00E60E87">
        <w:t>Ja,</w:t>
      </w:r>
      <w:r w:rsidRPr="00E60E87">
        <w:rPr>
          <w:spacing w:val="40"/>
        </w:rPr>
        <w:t xml:space="preserve"> </w:t>
      </w:r>
      <w:r w:rsidRPr="00E60E87">
        <w:t>dolje</w:t>
      </w:r>
      <w:r w:rsidRPr="00E60E87">
        <w:rPr>
          <w:spacing w:val="40"/>
        </w:rPr>
        <w:t xml:space="preserve"> </w:t>
      </w:r>
      <w:r w:rsidRPr="00E60E87">
        <w:t>potpisani</w:t>
      </w:r>
      <w:r w:rsidRPr="00E60E87">
        <w:rPr>
          <w:spacing w:val="40"/>
        </w:rPr>
        <w:t xml:space="preserve"> </w:t>
      </w:r>
      <w:r w:rsidRPr="00E60E87">
        <w:t>pravni</w:t>
      </w:r>
      <w:r w:rsidRPr="00E60E87">
        <w:rPr>
          <w:spacing w:val="40"/>
        </w:rPr>
        <w:t xml:space="preserve"> </w:t>
      </w:r>
      <w:r w:rsidRPr="00E60E87">
        <w:t>zastupnik/osoba</w:t>
      </w:r>
      <w:r w:rsidRPr="00E60E87">
        <w:rPr>
          <w:spacing w:val="40"/>
        </w:rPr>
        <w:t xml:space="preserve"> </w:t>
      </w:r>
      <w:r w:rsidRPr="00E60E87">
        <w:t>ovlaštena</w:t>
      </w:r>
      <w:r w:rsidRPr="00E60E87">
        <w:rPr>
          <w:spacing w:val="40"/>
        </w:rPr>
        <w:t xml:space="preserve"> </w:t>
      </w:r>
      <w:r w:rsidRPr="00E60E87">
        <w:t>za</w:t>
      </w:r>
      <w:r w:rsidRPr="00E60E87">
        <w:rPr>
          <w:spacing w:val="40"/>
        </w:rPr>
        <w:t xml:space="preserve"> </w:t>
      </w:r>
      <w:r w:rsidRPr="00E60E87">
        <w:t>zastupanje</w:t>
      </w:r>
      <w:r w:rsidRPr="00E60E87">
        <w:rPr>
          <w:spacing w:val="40"/>
        </w:rPr>
        <w:t xml:space="preserve"> </w:t>
      </w:r>
      <w:r w:rsidR="00CA6577">
        <w:rPr>
          <w:iCs/>
        </w:rPr>
        <w:t>Ličko-senjske</w:t>
      </w:r>
      <w:r w:rsidR="00544363" w:rsidRPr="00E60E87">
        <w:rPr>
          <w:iCs/>
        </w:rPr>
        <w:t xml:space="preserve"> </w:t>
      </w:r>
      <w:r w:rsidR="006E0EEC" w:rsidRPr="00E60E87">
        <w:rPr>
          <w:iCs/>
        </w:rPr>
        <w:t>županije</w:t>
      </w:r>
      <w:r w:rsidRPr="00E60E87">
        <w:t xml:space="preserve"> potvrđujem da </w:t>
      </w:r>
      <w:r w:rsidR="006C5E44" w:rsidRPr="00E60E87">
        <w:t xml:space="preserve">je sadržaj prijave iz točke </w:t>
      </w:r>
      <w:r w:rsidR="007B0EFD" w:rsidRPr="00E60E87">
        <w:t>2. ovog Obrasca potpun</w:t>
      </w:r>
      <w:r w:rsidR="004B56FE" w:rsidRPr="00E60E87">
        <w:t>.</w:t>
      </w:r>
      <w:r w:rsidR="006C5E44">
        <w:t xml:space="preserve"> </w:t>
      </w:r>
    </w:p>
    <w:tbl>
      <w:tblPr>
        <w:tblpPr w:leftFromText="180" w:rightFromText="180" w:vertAnchor="text" w:horzAnchor="margin" w:tblpY="167"/>
        <w:tblW w:w="90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07"/>
        <w:gridCol w:w="6954"/>
      </w:tblGrid>
      <w:tr w:rsidR="004B56FE" w14:paraId="5B5C9002" w14:textId="77777777" w:rsidTr="004B56FE">
        <w:trPr>
          <w:trHeight w:val="551"/>
        </w:trPr>
        <w:tc>
          <w:tcPr>
            <w:tcW w:w="2107" w:type="dxa"/>
            <w:shd w:val="clear" w:color="auto" w:fill="D9E1F3"/>
          </w:tcPr>
          <w:p w14:paraId="28F665BB" w14:textId="77777777" w:rsidR="004B56FE" w:rsidRDefault="004B56FE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z w:val="24"/>
              </w:rPr>
              <w:t>Potpis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i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ovjera </w:t>
            </w:r>
            <w:r>
              <w:rPr>
                <w:b/>
                <w:spacing w:val="-2"/>
                <w:sz w:val="24"/>
              </w:rPr>
              <w:t>potpisa:</w:t>
            </w:r>
          </w:p>
          <w:p w14:paraId="740D5CAA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D0815F6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7AF6DD1F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3DF10930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7591AC0" w14:textId="6B8DE758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7D1FCE0F" w14:textId="77777777" w:rsidR="004B56FE" w:rsidRDefault="004B56FE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ravnog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nika/osob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ovlašten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anje</w:t>
            </w:r>
            <w:r>
              <w:rPr>
                <w:i/>
                <w:color w:val="000000"/>
                <w:sz w:val="24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županije&gt;</w:t>
            </w:r>
          </w:p>
          <w:p w14:paraId="1DED5B48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3396CD3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F37B904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40641A95" w14:textId="1D108E81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sz w:val="24"/>
              </w:rPr>
            </w:pPr>
          </w:p>
        </w:tc>
      </w:tr>
      <w:tr w:rsidR="004B56FE" w14:paraId="36DF6041" w14:textId="77777777" w:rsidTr="004B56FE">
        <w:trPr>
          <w:trHeight w:val="274"/>
        </w:trPr>
        <w:tc>
          <w:tcPr>
            <w:tcW w:w="2107" w:type="dxa"/>
            <w:shd w:val="clear" w:color="auto" w:fill="D9E1F3"/>
          </w:tcPr>
          <w:p w14:paraId="183A5B43" w14:textId="77777777" w:rsidR="004B56FE" w:rsidRDefault="004B56FE" w:rsidP="004B56FE">
            <w:pPr>
              <w:pStyle w:val="TableParagraph"/>
              <w:spacing w:line="255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pacing w:val="-2"/>
                <w:sz w:val="24"/>
              </w:rPr>
              <w:t>Datum:</w:t>
            </w:r>
          </w:p>
          <w:p w14:paraId="1C1C9944" w14:textId="77777777" w:rsidR="004337FA" w:rsidRDefault="004337FA" w:rsidP="004337FA">
            <w:pPr>
              <w:pStyle w:val="TableParagraph"/>
              <w:spacing w:line="255" w:lineRule="exact"/>
              <w:rPr>
                <w:b/>
                <w:spacing w:val="-2"/>
                <w:sz w:val="24"/>
              </w:rPr>
            </w:pPr>
          </w:p>
          <w:p w14:paraId="090D7A51" w14:textId="11CBD37D" w:rsidR="004337FA" w:rsidRDefault="004337FA" w:rsidP="004B56FE">
            <w:pPr>
              <w:pStyle w:val="TableParagraph"/>
              <w:spacing w:line="255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651A23E1" w14:textId="77777777" w:rsidR="004B56FE" w:rsidRDefault="004B56FE" w:rsidP="004B56FE">
            <w:pPr>
              <w:pStyle w:val="TableParagraph"/>
              <w:spacing w:line="255" w:lineRule="exact"/>
              <w:ind w:left="108"/>
              <w:rPr>
                <w:i/>
                <w:sz w:val="24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datum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ivanja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prijave&gt;</w:t>
            </w:r>
          </w:p>
        </w:tc>
      </w:tr>
    </w:tbl>
    <w:p w14:paraId="2FE10810" w14:textId="77777777" w:rsidR="001445C9" w:rsidRDefault="001445C9" w:rsidP="004B56FE"/>
    <w:sectPr w:rsidR="001445C9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77243" w14:textId="77777777" w:rsidR="00015ADC" w:rsidRDefault="00015ADC" w:rsidP="001445C9">
      <w:pPr>
        <w:spacing w:after="0" w:line="240" w:lineRule="auto"/>
      </w:pPr>
      <w:r>
        <w:separator/>
      </w:r>
    </w:p>
  </w:endnote>
  <w:endnote w:type="continuationSeparator" w:id="0">
    <w:p w14:paraId="3EE135B6" w14:textId="77777777" w:rsidR="00015ADC" w:rsidRDefault="00015ADC" w:rsidP="001445C9">
      <w:pPr>
        <w:spacing w:after="0" w:line="240" w:lineRule="auto"/>
      </w:pPr>
      <w:r>
        <w:continuationSeparator/>
      </w:r>
    </w:p>
  </w:endnote>
  <w:endnote w:type="continuationNotice" w:id="1">
    <w:p w14:paraId="1ABA0F88" w14:textId="77777777" w:rsidR="00015ADC" w:rsidRDefault="00015A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5C2DC" w14:textId="77777777" w:rsidR="00015ADC" w:rsidRDefault="00015ADC" w:rsidP="001445C9">
      <w:pPr>
        <w:spacing w:after="0" w:line="240" w:lineRule="auto"/>
      </w:pPr>
      <w:r>
        <w:separator/>
      </w:r>
    </w:p>
  </w:footnote>
  <w:footnote w:type="continuationSeparator" w:id="0">
    <w:p w14:paraId="7C78E4FB" w14:textId="77777777" w:rsidR="00015ADC" w:rsidRDefault="00015ADC" w:rsidP="001445C9">
      <w:pPr>
        <w:spacing w:after="0" w:line="240" w:lineRule="auto"/>
      </w:pPr>
      <w:r>
        <w:continuationSeparator/>
      </w:r>
    </w:p>
  </w:footnote>
  <w:footnote w:type="continuationNotice" w:id="1">
    <w:p w14:paraId="185C0582" w14:textId="77777777" w:rsidR="00015ADC" w:rsidRDefault="00015A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67014" w14:textId="27CDEF2C" w:rsidR="0007344B" w:rsidRDefault="00DD4096" w:rsidP="0007344B">
    <w:pPr>
      <w:spacing w:line="276" w:lineRule="auto"/>
      <w:jc w:val="center"/>
      <w:rPr>
        <w:rFonts w:ascii="Times New Roman" w:hAnsi="Times New Roman" w:cs="Times New Roman"/>
        <w:b/>
        <w:bCs/>
        <w:color w:val="44546A" w:themeColor="text2"/>
        <w:sz w:val="28"/>
        <w:szCs w:val="28"/>
      </w:rPr>
    </w:pPr>
    <w:r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P</w:t>
    </w:r>
    <w:r w:rsidR="0007344B" w:rsidRPr="00D82D8D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oziv</w:t>
    </w:r>
    <w:r w:rsidR="0007344B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 xml:space="preserve"> </w:t>
    </w:r>
    <w:r w:rsidR="00FD5142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n</w:t>
    </w:r>
    <w:r w:rsidR="0007344B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 xml:space="preserve">a dostavu prijava za sudjelovanje u postupku pred-odabira </w:t>
    </w:r>
  </w:p>
  <w:p w14:paraId="78712BBF" w14:textId="2AB67A0C" w:rsidR="001445C9" w:rsidRDefault="001445C9" w:rsidP="004626E7">
    <w:pPr>
      <w:pStyle w:val="Header"/>
      <w:jc w:val="center"/>
    </w:pPr>
  </w:p>
  <w:p w14:paraId="78C197E0" w14:textId="77777777" w:rsidR="004626E7" w:rsidRDefault="004626E7" w:rsidP="004626E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4343EF"/>
    <w:multiLevelType w:val="hybridMultilevel"/>
    <w:tmpl w:val="A26488E2"/>
    <w:lvl w:ilvl="0" w:tplc="FFFFFFFF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FFFFFFF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FFFFFFF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FFFFFFFF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FFFFFFFF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FFFFFFFF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FFFFFFFF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FFFFFFFF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FFFFFFFF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abstractNum w:abstractNumId="1" w15:restartNumberingAfterBreak="0">
    <w:nsid w:val="4F3319C5"/>
    <w:multiLevelType w:val="hybridMultilevel"/>
    <w:tmpl w:val="520AD63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6300A8"/>
    <w:multiLevelType w:val="hybridMultilevel"/>
    <w:tmpl w:val="A26488E2"/>
    <w:lvl w:ilvl="0" w:tplc="A7A25DAC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CECA044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0325F6A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CEAC56F6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7A187214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07A48002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64EAF432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A40610DE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6E54027A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num w:numId="1" w16cid:durableId="1879856935">
    <w:abstractNumId w:val="2"/>
  </w:num>
  <w:num w:numId="2" w16cid:durableId="176236075">
    <w:abstractNumId w:val="0"/>
  </w:num>
  <w:num w:numId="3" w16cid:durableId="15455595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TUyMTA0MTUwMjNS0lEKTi0uzszPAymwqAUAmY31rCwAAAA="/>
  </w:docVars>
  <w:rsids>
    <w:rsidRoot w:val="001445C9"/>
    <w:rsid w:val="000049F8"/>
    <w:rsid w:val="00015ADC"/>
    <w:rsid w:val="000342D8"/>
    <w:rsid w:val="0007344B"/>
    <w:rsid w:val="000C45CA"/>
    <w:rsid w:val="000F0A42"/>
    <w:rsid w:val="000F206B"/>
    <w:rsid w:val="0011533B"/>
    <w:rsid w:val="00137948"/>
    <w:rsid w:val="00137E1A"/>
    <w:rsid w:val="001445C9"/>
    <w:rsid w:val="001544A7"/>
    <w:rsid w:val="0016536C"/>
    <w:rsid w:val="0018153E"/>
    <w:rsid w:val="001A65AE"/>
    <w:rsid w:val="002623C4"/>
    <w:rsid w:val="002B1164"/>
    <w:rsid w:val="00305D6F"/>
    <w:rsid w:val="00330009"/>
    <w:rsid w:val="00332317"/>
    <w:rsid w:val="0034498C"/>
    <w:rsid w:val="00344F08"/>
    <w:rsid w:val="00370A93"/>
    <w:rsid w:val="003B3802"/>
    <w:rsid w:val="003D1CDC"/>
    <w:rsid w:val="0040178E"/>
    <w:rsid w:val="00406588"/>
    <w:rsid w:val="004337FA"/>
    <w:rsid w:val="00437FED"/>
    <w:rsid w:val="004423A6"/>
    <w:rsid w:val="004626E7"/>
    <w:rsid w:val="00483AB4"/>
    <w:rsid w:val="004B56FE"/>
    <w:rsid w:val="004B6660"/>
    <w:rsid w:val="004C63E0"/>
    <w:rsid w:val="004F7563"/>
    <w:rsid w:val="00501710"/>
    <w:rsid w:val="00522F7A"/>
    <w:rsid w:val="00543783"/>
    <w:rsid w:val="00544363"/>
    <w:rsid w:val="00550F3B"/>
    <w:rsid w:val="00595516"/>
    <w:rsid w:val="005A7FDD"/>
    <w:rsid w:val="005B7266"/>
    <w:rsid w:val="00606EED"/>
    <w:rsid w:val="006409DB"/>
    <w:rsid w:val="00687AB0"/>
    <w:rsid w:val="006A1A54"/>
    <w:rsid w:val="006B2508"/>
    <w:rsid w:val="006B5A15"/>
    <w:rsid w:val="006C0BA6"/>
    <w:rsid w:val="006C5E44"/>
    <w:rsid w:val="006C7FB1"/>
    <w:rsid w:val="006E0EEC"/>
    <w:rsid w:val="006E347E"/>
    <w:rsid w:val="006E3DB1"/>
    <w:rsid w:val="00734966"/>
    <w:rsid w:val="00736AC6"/>
    <w:rsid w:val="00770905"/>
    <w:rsid w:val="007727B6"/>
    <w:rsid w:val="0079052A"/>
    <w:rsid w:val="007B0EFD"/>
    <w:rsid w:val="007B22DE"/>
    <w:rsid w:val="007D4133"/>
    <w:rsid w:val="008453C8"/>
    <w:rsid w:val="0085087B"/>
    <w:rsid w:val="00854596"/>
    <w:rsid w:val="008B1D9A"/>
    <w:rsid w:val="008E7C99"/>
    <w:rsid w:val="008F7819"/>
    <w:rsid w:val="0092776F"/>
    <w:rsid w:val="00955AE8"/>
    <w:rsid w:val="0097576C"/>
    <w:rsid w:val="00984AC1"/>
    <w:rsid w:val="009D034B"/>
    <w:rsid w:val="009D2AF3"/>
    <w:rsid w:val="009D5B2D"/>
    <w:rsid w:val="009F0411"/>
    <w:rsid w:val="00A64990"/>
    <w:rsid w:val="00A67EE0"/>
    <w:rsid w:val="00A80BFA"/>
    <w:rsid w:val="00A85805"/>
    <w:rsid w:val="00AA5827"/>
    <w:rsid w:val="00AB3790"/>
    <w:rsid w:val="00AD49F1"/>
    <w:rsid w:val="00AF3911"/>
    <w:rsid w:val="00B42FD7"/>
    <w:rsid w:val="00B6660A"/>
    <w:rsid w:val="00B76267"/>
    <w:rsid w:val="00B77372"/>
    <w:rsid w:val="00B83E5A"/>
    <w:rsid w:val="00B90B3D"/>
    <w:rsid w:val="00BA009B"/>
    <w:rsid w:val="00BB2FE4"/>
    <w:rsid w:val="00BD09A3"/>
    <w:rsid w:val="00C92EF9"/>
    <w:rsid w:val="00CA0E35"/>
    <w:rsid w:val="00CA6577"/>
    <w:rsid w:val="00CD0354"/>
    <w:rsid w:val="00CD688E"/>
    <w:rsid w:val="00D31E93"/>
    <w:rsid w:val="00D644E1"/>
    <w:rsid w:val="00DA0313"/>
    <w:rsid w:val="00DC2B95"/>
    <w:rsid w:val="00DD3549"/>
    <w:rsid w:val="00DD4096"/>
    <w:rsid w:val="00DE2CF9"/>
    <w:rsid w:val="00DE62B9"/>
    <w:rsid w:val="00E60E87"/>
    <w:rsid w:val="00E649A5"/>
    <w:rsid w:val="00E73B18"/>
    <w:rsid w:val="00E7768B"/>
    <w:rsid w:val="00F15CF8"/>
    <w:rsid w:val="00F30348"/>
    <w:rsid w:val="00FC6136"/>
    <w:rsid w:val="00FD5142"/>
    <w:rsid w:val="00FF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50710C"/>
  <w15:chartTrackingRefBased/>
  <w15:docId w15:val="{E2A3E3AE-B247-46AF-B4B5-725F0E259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445C9"/>
    <w:pPr>
      <w:widowControl w:val="0"/>
      <w:autoSpaceDE w:val="0"/>
      <w:autoSpaceDN w:val="0"/>
      <w:spacing w:before="90" w:after="0" w:line="240" w:lineRule="auto"/>
      <w:ind w:left="358" w:hanging="241"/>
      <w:outlineLvl w:val="0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5C9"/>
  </w:style>
  <w:style w:type="paragraph" w:styleId="Footer">
    <w:name w:val="footer"/>
    <w:basedOn w:val="Normal"/>
    <w:link w:val="Footer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5C9"/>
  </w:style>
  <w:style w:type="character" w:customStyle="1" w:styleId="Heading1Char">
    <w:name w:val="Heading 1 Char"/>
    <w:basedOn w:val="DefaultParagraphFont"/>
    <w:link w:val="Heading1"/>
    <w:uiPriority w:val="9"/>
    <w:rsid w:val="001445C9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1445C9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445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45C9"/>
    <w:pPr>
      <w:spacing w:after="200" w:line="240" w:lineRule="auto"/>
    </w:pPr>
    <w:rPr>
      <w:rFonts w:eastAsiaTheme="minorEastAsia"/>
      <w:kern w:val="0"/>
      <w:sz w:val="20"/>
      <w:szCs w:val="20"/>
      <w:lang w:eastAsia="hr-HR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45C9"/>
    <w:rPr>
      <w:rFonts w:eastAsiaTheme="minorEastAsia"/>
      <w:kern w:val="0"/>
      <w:sz w:val="20"/>
      <w:szCs w:val="20"/>
      <w:lang w:eastAsia="hr-HR"/>
      <w14:ligatures w14:val="none"/>
    </w:rPr>
  </w:style>
  <w:style w:type="paragraph" w:styleId="ListParagraph">
    <w:name w:val="List Paragraph"/>
    <w:aliases w:val="Heading 12,heading 1,naslov 1,Naslov 12,Graf,Odstavek seznama,opsomming 1,3 *-,Graf1,Graf2,Graf3,Graf4,Graf5,Graf6,Graf7,Graf8,Graf9,Graf10,Graf11,Graf12,Graf13,Graf14,Graf15,Graf16,Graf17,Graf18,Graf19,Naslov 11,Normal List,Endnote"/>
    <w:basedOn w:val="Normal"/>
    <w:link w:val="ListParagraphChar"/>
    <w:uiPriority w:val="34"/>
    <w:qFormat/>
    <w:rsid w:val="001445C9"/>
    <w:pPr>
      <w:spacing w:after="200" w:line="276" w:lineRule="auto"/>
      <w:ind w:left="720"/>
      <w:contextualSpacing/>
    </w:pPr>
    <w:rPr>
      <w:rFonts w:eastAsiaTheme="minorEastAsia"/>
      <w:kern w:val="0"/>
      <w:lang w:eastAsia="hr-HR"/>
      <w14:ligatures w14:val="none"/>
    </w:rPr>
  </w:style>
  <w:style w:type="character" w:customStyle="1" w:styleId="ListParagraphChar">
    <w:name w:val="List Paragraph Char"/>
    <w:aliases w:val="Heading 12 Char,heading 1 Char,naslov 1 Char,Naslov 12 Char,Graf Char,Odstavek seznama Char,opsomming 1 Char,3 *- Char,Graf1 Char,Graf2 Char,Graf3 Char,Graf4 Char,Graf5 Char,Graf6 Char,Graf7 Char,Graf8 Char,Graf9 Char,Graf10 Char"/>
    <w:link w:val="ListParagraph"/>
    <w:uiPriority w:val="34"/>
    <w:qFormat/>
    <w:locked/>
    <w:rsid w:val="001445C9"/>
    <w:rPr>
      <w:rFonts w:eastAsiaTheme="minorEastAsia"/>
      <w:kern w:val="0"/>
      <w:lang w:eastAsia="hr-HR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E1A"/>
    <w:pPr>
      <w:spacing w:after="160"/>
    </w:pPr>
    <w:rPr>
      <w:rFonts w:eastAsiaTheme="minorHAnsi"/>
      <w:b/>
      <w:bCs/>
      <w:kern w:val="2"/>
      <w:lang w:eastAsia="en-US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E1A"/>
    <w:rPr>
      <w:rFonts w:eastAsiaTheme="minorEastAsia"/>
      <w:b/>
      <w:bCs/>
      <w:kern w:val="0"/>
      <w:sz w:val="20"/>
      <w:szCs w:val="20"/>
      <w:lang w:eastAsia="hr-HR"/>
      <w14:ligatures w14:val="none"/>
    </w:rPr>
  </w:style>
  <w:style w:type="paragraph" w:styleId="Revision">
    <w:name w:val="Revision"/>
    <w:hidden/>
    <w:uiPriority w:val="99"/>
    <w:semiHidden/>
    <w:rsid w:val="006C7F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4C8D541A52A45B5E7D4C1D511188D" ma:contentTypeVersion="21" ma:contentTypeDescription="Create a new document." ma:contentTypeScope="" ma:versionID="fde9d98f50b824e8b576e16b57156551">
  <xsd:schema xmlns:xsd="http://www.w3.org/2001/XMLSchema" xmlns:xs="http://www.w3.org/2001/XMLSchema" xmlns:p="http://schemas.microsoft.com/office/2006/metadata/properties" xmlns:ns2="9f741cb3-622c-4b5f-8c93-6ee338693471" xmlns:ns3="e7897449-8e6f-4cef-be58-e81a4abd4035" targetNamespace="http://schemas.microsoft.com/office/2006/metadata/properties" ma:root="true" ma:fieldsID="41ec28fac06944ea282b926635fdaed5" ns2:_="" ns3:_="">
    <xsd:import namespace="9f741cb3-622c-4b5f-8c93-6ee338693471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1cb3-622c-4b5f-8c93-6ee338693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f741cb3-622c-4b5f-8c93-6ee33869347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E6DA8A4-4345-459F-B408-F66CAD914A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5900A2-7064-445F-95B3-79E7A7B4507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825DEBC-4A1A-48A0-9151-3F5D43BC04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1cb3-622c-4b5f-8c93-6ee338693471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D87D0B-9F18-411E-A5D7-C7510C3623CE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www.w3.org/XML/1998/namespace"/>
    <ds:schemaRef ds:uri="http://purl.org/dc/terms/"/>
    <ds:schemaRef ds:uri="9f741cb3-622c-4b5f-8c93-6ee338693471"/>
    <ds:schemaRef ds:uri="http://schemas.microsoft.com/office/infopath/2007/PartnerControls"/>
    <ds:schemaRef ds:uri="e7897449-8e6f-4cef-be58-e81a4abd4035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rava za otoke</dc:creator>
  <cp:keywords/>
  <dc:description/>
  <cp:lastModifiedBy>Directorate for Islands</cp:lastModifiedBy>
  <cp:revision>48</cp:revision>
  <cp:lastPrinted>2024-02-01T09:00:00Z</cp:lastPrinted>
  <dcterms:created xsi:type="dcterms:W3CDTF">2023-11-14T12:22:00Z</dcterms:created>
  <dcterms:modified xsi:type="dcterms:W3CDTF">2024-02-16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B4C8D541A52A45B5E7D4C1D511188D</vt:lpwstr>
  </property>
  <property fmtid="{D5CDD505-2E9C-101B-9397-08002B2CF9AE}" pid="3" name="MediaServiceImageTags">
    <vt:lpwstr/>
  </property>
</Properties>
</file>